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0D257" w14:textId="77777777" w:rsidR="00B45977" w:rsidRPr="009437FC" w:rsidRDefault="00B45977" w:rsidP="009437FC">
      <w:pPr>
        <w:pStyle w:val="Title"/>
        <w:rPr>
          <w:rFonts w:ascii="Arial" w:hAnsi="Arial" w:cs="Arial"/>
          <w:noProof/>
          <w:sz w:val="24"/>
          <w:szCs w:val="24"/>
          <w:lang w:eastAsia="en-GB"/>
        </w:rPr>
      </w:pPr>
      <w:r w:rsidRPr="000F2DB9">
        <w:rPr>
          <w:rFonts w:ascii="Arial" w:hAnsi="Arial" w:cs="Arial"/>
          <w:b/>
          <w:noProof/>
          <w:color w:val="000000" w:themeColor="text1"/>
          <w:lang w:eastAsia="en-GB"/>
        </w:rPr>
        <w:drawing>
          <wp:anchor distT="0" distB="0" distL="114300" distR="114300" simplePos="0" relativeHeight="251845632" behindDoc="0" locked="0" layoutInCell="1" allowOverlap="1" wp14:anchorId="3CE20842" wp14:editId="4663A331">
            <wp:simplePos x="0" y="0"/>
            <wp:positionH relativeFrom="column">
              <wp:posOffset>4566285</wp:posOffset>
            </wp:positionH>
            <wp:positionV relativeFrom="paragraph">
              <wp:posOffset>-56515</wp:posOffset>
            </wp:positionV>
            <wp:extent cx="2187575" cy="685800"/>
            <wp:effectExtent l="19050" t="19050" r="22225" b="19050"/>
            <wp:wrapTight wrapText="bothSides">
              <wp:wrapPolygon edited="0">
                <wp:start x="-188" y="-600"/>
                <wp:lineTo x="-188" y="21600"/>
                <wp:lineTo x="21631" y="21600"/>
                <wp:lineTo x="21631" y="-600"/>
                <wp:lineTo x="-188" y="-60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7-04-22 at 14.57.48.png"/>
                    <pic:cNvPicPr/>
                  </pic:nvPicPr>
                  <pic:blipFill>
                    <a:blip r:embed="rId7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575" cy="685800"/>
                    </a:xfrm>
                    <a:prstGeom prst="rect">
                      <a:avLst/>
                    </a:prstGeom>
                    <a:ln w="15875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4C0C">
        <w:rPr>
          <w:rFonts w:ascii="Arial" w:hAnsi="Arial" w:cs="Arial"/>
          <w:sz w:val="36"/>
          <w:szCs w:val="36"/>
        </w:rPr>
        <w:t xml:space="preserve">Library Disability and Dyslexia Support </w:t>
      </w:r>
      <w:r w:rsidR="00B04C0C" w:rsidRPr="009437FC">
        <w:rPr>
          <w:rFonts w:ascii="Arial" w:hAnsi="Arial" w:cs="Arial"/>
          <w:sz w:val="36"/>
          <w:szCs w:val="36"/>
        </w:rPr>
        <w:t>proxy borrower</w:t>
      </w:r>
      <w:r w:rsidR="00F14982" w:rsidRPr="009437FC">
        <w:rPr>
          <w:rFonts w:ascii="Arial" w:hAnsi="Arial" w:cs="Arial"/>
          <w:sz w:val="36"/>
          <w:szCs w:val="36"/>
        </w:rPr>
        <w:t xml:space="preserve"> form</w:t>
      </w:r>
      <w:r w:rsidR="00234851" w:rsidRPr="009437FC">
        <w:rPr>
          <w:rFonts w:ascii="Arial" w:hAnsi="Arial" w:cs="Arial"/>
          <w:sz w:val="24"/>
          <w:szCs w:val="24"/>
        </w:rPr>
        <w:t xml:space="preserve"> </w:t>
      </w:r>
      <w:r w:rsidR="00F14982" w:rsidRPr="009437FC">
        <w:rPr>
          <w:rFonts w:ascii="Arial" w:hAnsi="Arial" w:cs="Arial"/>
          <w:sz w:val="24"/>
          <w:szCs w:val="24"/>
        </w:rPr>
        <w:t xml:space="preserve"> </w:t>
      </w:r>
      <w:r w:rsidR="00C96ED1" w:rsidRPr="009437FC">
        <w:rPr>
          <w:rFonts w:ascii="Arial" w:hAnsi="Arial" w:cs="Arial"/>
          <w:noProof/>
          <w:sz w:val="24"/>
          <w:szCs w:val="24"/>
          <w:lang w:eastAsia="en-GB"/>
        </w:rPr>
        <w:t xml:space="preserve">     </w:t>
      </w:r>
      <w:r w:rsidR="00F14982" w:rsidRPr="009437FC">
        <w:rPr>
          <w:rFonts w:ascii="Arial" w:hAnsi="Arial" w:cs="Arial"/>
          <w:noProof/>
          <w:sz w:val="24"/>
          <w:szCs w:val="24"/>
          <w:lang w:eastAsia="en-GB"/>
        </w:rPr>
        <w:t xml:space="preserve">                        </w:t>
      </w:r>
      <w:r w:rsidR="00234851" w:rsidRPr="009437FC">
        <w:rPr>
          <w:rFonts w:ascii="Arial" w:hAnsi="Arial" w:cs="Arial"/>
          <w:sz w:val="24"/>
          <w:szCs w:val="24"/>
        </w:rPr>
        <w:t xml:space="preserve">        </w:t>
      </w:r>
    </w:p>
    <w:p w14:paraId="46121385" w14:textId="77777777" w:rsidR="00195221" w:rsidRPr="009437FC" w:rsidRDefault="00B04C0C" w:rsidP="00195221">
      <w:pPr>
        <w:pStyle w:val="Header"/>
        <w:spacing w:after="360"/>
        <w:rPr>
          <w:rFonts w:ascii="Century Gothic" w:hAnsi="Century Gothic" w:cs="Arial"/>
          <w:b/>
          <w:snapToGrid w:val="0"/>
          <w:sz w:val="24"/>
          <w:szCs w:val="24"/>
        </w:rPr>
      </w:pPr>
      <w:r w:rsidRPr="009437FC">
        <w:rPr>
          <w:rFonts w:ascii="Century Gothic" w:hAnsi="Century Gothic" w:cs="Arial"/>
          <w:b/>
          <w:snapToGrid w:val="0"/>
          <w:sz w:val="24"/>
          <w:szCs w:val="24"/>
        </w:rPr>
        <w:t xml:space="preserve">We can issue your assistant with a proxy borrower’s card which will enable them to borrow books on your behalf. </w:t>
      </w:r>
      <w:r w:rsidR="00CD6A17">
        <w:rPr>
          <w:rFonts w:ascii="Century Gothic" w:hAnsi="Century Gothic" w:cs="Arial"/>
          <w:b/>
          <w:snapToGrid w:val="0"/>
          <w:sz w:val="24"/>
          <w:szCs w:val="24"/>
        </w:rPr>
        <w:t xml:space="preserve"> </w:t>
      </w:r>
      <w:r w:rsidR="008D5B41">
        <w:rPr>
          <w:rFonts w:ascii="Century Gothic" w:hAnsi="Century Gothic" w:cs="Arial"/>
          <w:b/>
          <w:snapToGrid w:val="0"/>
          <w:sz w:val="24"/>
          <w:szCs w:val="24"/>
        </w:rPr>
        <w:t>Your proxy borrower will need</w:t>
      </w:r>
      <w:r w:rsidR="00BB0AED">
        <w:rPr>
          <w:rFonts w:ascii="Century Gothic" w:hAnsi="Century Gothic" w:cs="Arial"/>
          <w:b/>
          <w:snapToGrid w:val="0"/>
          <w:sz w:val="24"/>
          <w:szCs w:val="24"/>
        </w:rPr>
        <w:t xml:space="preserve"> to provide a passport sized photograph.</w:t>
      </w:r>
    </w:p>
    <w:p w14:paraId="3E83ACD6" w14:textId="77777777" w:rsidR="001D0FE8" w:rsidRPr="009437FC" w:rsidRDefault="005E4B4E" w:rsidP="005E1D9D">
      <w:pPr>
        <w:tabs>
          <w:tab w:val="left" w:pos="1695"/>
          <w:tab w:val="left" w:pos="2880"/>
          <w:tab w:val="left" w:pos="7695"/>
        </w:tabs>
        <w:rPr>
          <w:rFonts w:ascii="Century Gothic" w:hAnsi="Century Gothic" w:cs="Arial"/>
          <w:b/>
          <w:sz w:val="24"/>
          <w:szCs w:val="24"/>
        </w:rPr>
      </w:pP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778791F" wp14:editId="63CB90CC">
                <wp:simplePos x="0" y="0"/>
                <wp:positionH relativeFrom="column">
                  <wp:posOffset>3931285</wp:posOffset>
                </wp:positionH>
                <wp:positionV relativeFrom="paragraph">
                  <wp:posOffset>315595</wp:posOffset>
                </wp:positionV>
                <wp:extent cx="2790000" cy="396000"/>
                <wp:effectExtent l="0" t="0" r="10795" b="2349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0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B1348" id="Rectangle 28" o:spid="_x0000_s1026" style="position:absolute;margin-left:309.55pt;margin-top:24.85pt;width:219.7pt;height:31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" filled="f" strokecolor="windowText" strokeweight=".25pt"/>
            </w:pict>
          </mc:Fallback>
        </mc:AlternateContent>
      </w: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37EC9BD" wp14:editId="020E1328">
                <wp:simplePos x="0" y="0"/>
                <wp:positionH relativeFrom="column">
                  <wp:posOffset>-79375</wp:posOffset>
                </wp:positionH>
                <wp:positionV relativeFrom="paragraph">
                  <wp:posOffset>315595</wp:posOffset>
                </wp:positionV>
                <wp:extent cx="1209600" cy="396000"/>
                <wp:effectExtent l="0" t="0" r="10160" b="2349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096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88037A" id="Rectangle 30" o:spid="_x0000_s1026" style="position:absolute;margin-left:-6.25pt;margin-top:24.85pt;width:95.25pt;height:31.2pt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" filled="f" strokecolor="windowText" strokeweight=".25pt"/>
            </w:pict>
          </mc:Fallback>
        </mc:AlternateContent>
      </w: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101A18C" wp14:editId="669F64A8">
                <wp:simplePos x="0" y="0"/>
                <wp:positionH relativeFrom="column">
                  <wp:posOffset>1321435</wp:posOffset>
                </wp:positionH>
                <wp:positionV relativeFrom="paragraph">
                  <wp:posOffset>315595</wp:posOffset>
                </wp:positionV>
                <wp:extent cx="2437200" cy="396000"/>
                <wp:effectExtent l="0" t="0" r="20320" b="2349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4372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E3550" id="Rectangle 18" o:spid="_x0000_s1026" style="position:absolute;margin-left:104.05pt;margin-top:24.85pt;width:191.9pt;height:31.2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" filled="f" strokecolor="windowText" strokeweight=".25pt"/>
            </w:pict>
          </mc:Fallback>
        </mc:AlternateContent>
      </w:r>
      <w:r w:rsidR="00B04C0C" w:rsidRPr="009437FC">
        <w:rPr>
          <w:rFonts w:ascii="Century Gothic" w:hAnsi="Century Gothic" w:cs="Arial"/>
          <w:b/>
          <w:sz w:val="24"/>
          <w:szCs w:val="24"/>
        </w:rPr>
        <w:t xml:space="preserve">Section A: </w:t>
      </w:r>
      <w:r w:rsidR="003703CA" w:rsidRPr="009437FC">
        <w:rPr>
          <w:rFonts w:ascii="Century Gothic" w:hAnsi="Century Gothic" w:cs="Arial"/>
          <w:b/>
          <w:sz w:val="24"/>
          <w:szCs w:val="24"/>
        </w:rPr>
        <w:t>Your details.</w:t>
      </w:r>
    </w:p>
    <w:p w14:paraId="5C8A52AD" w14:textId="77777777" w:rsidR="00F963B2" w:rsidRPr="009437FC" w:rsidRDefault="00D67D5A" w:rsidP="00D67D5A">
      <w:pPr>
        <w:rPr>
          <w:rFonts w:ascii="Century Gothic" w:hAnsi="Century Gothic" w:cs="Arial"/>
          <w:sz w:val="24"/>
          <w:szCs w:val="24"/>
        </w:rPr>
      </w:pPr>
      <w:r w:rsidRPr="009437FC">
        <w:rPr>
          <w:rFonts w:ascii="Century Gothic" w:hAnsi="Century Gothic" w:cs="Arial"/>
          <w:sz w:val="24"/>
          <w:szCs w:val="24"/>
        </w:rPr>
        <w:t>Title</w:t>
      </w:r>
      <w:r w:rsidR="00FC30DC" w:rsidRPr="009437FC">
        <w:rPr>
          <w:rFonts w:ascii="Century Gothic" w:hAnsi="Century Gothic" w:cs="Arial"/>
          <w:sz w:val="24"/>
          <w:szCs w:val="24"/>
        </w:rPr>
        <w:t>:</w:t>
      </w:r>
      <w:r w:rsidRPr="009437FC">
        <w:rPr>
          <w:rFonts w:ascii="Century Gothic" w:hAnsi="Century Gothic" w:cs="Arial"/>
          <w:sz w:val="24"/>
          <w:szCs w:val="24"/>
        </w:rPr>
        <w:t xml:space="preserve">                         </w:t>
      </w:r>
      <w:r w:rsidR="00B87AFB" w:rsidRPr="009437FC">
        <w:rPr>
          <w:rFonts w:ascii="Century Gothic" w:hAnsi="Century Gothic" w:cs="Arial"/>
          <w:sz w:val="24"/>
          <w:szCs w:val="24"/>
        </w:rPr>
        <w:t xml:space="preserve"> </w:t>
      </w:r>
      <w:r w:rsidR="00282AD1" w:rsidRPr="009437FC">
        <w:rPr>
          <w:rFonts w:ascii="Century Gothic" w:hAnsi="Century Gothic" w:cs="Arial"/>
          <w:sz w:val="24"/>
          <w:szCs w:val="24"/>
        </w:rPr>
        <w:t>First name</w:t>
      </w:r>
      <w:r w:rsidR="005437FC" w:rsidRPr="009437FC">
        <w:rPr>
          <w:rFonts w:ascii="Century Gothic" w:hAnsi="Century Gothic" w:cs="Arial"/>
          <w:sz w:val="24"/>
          <w:szCs w:val="24"/>
        </w:rPr>
        <w:t>:</w:t>
      </w:r>
      <w:r w:rsidR="00FC41DC" w:rsidRPr="009437FC">
        <w:rPr>
          <w:rFonts w:ascii="Century Gothic" w:hAnsi="Century Gothic" w:cs="Arial"/>
          <w:sz w:val="24"/>
          <w:szCs w:val="24"/>
        </w:rPr>
        <w:tab/>
      </w:r>
      <w:r w:rsidR="00FC41DC" w:rsidRPr="009437FC">
        <w:rPr>
          <w:rFonts w:ascii="Century Gothic" w:hAnsi="Century Gothic" w:cs="Arial"/>
          <w:b/>
          <w:sz w:val="24"/>
          <w:szCs w:val="24"/>
        </w:rPr>
        <w:t xml:space="preserve">   </w:t>
      </w:r>
      <w:r w:rsidRPr="009437FC">
        <w:rPr>
          <w:rFonts w:ascii="Century Gothic" w:hAnsi="Century Gothic" w:cs="Arial"/>
          <w:b/>
          <w:sz w:val="24"/>
          <w:szCs w:val="24"/>
        </w:rPr>
        <w:t xml:space="preserve">        </w:t>
      </w:r>
      <w:r w:rsidR="00063242" w:rsidRPr="009437FC">
        <w:rPr>
          <w:rFonts w:ascii="Century Gothic" w:hAnsi="Century Gothic" w:cs="Arial"/>
          <w:b/>
          <w:sz w:val="24"/>
          <w:szCs w:val="24"/>
        </w:rPr>
        <w:t xml:space="preserve">                             </w:t>
      </w:r>
      <w:r w:rsidRPr="009437FC">
        <w:rPr>
          <w:rFonts w:ascii="Century Gothic" w:hAnsi="Century Gothic" w:cs="Arial"/>
          <w:sz w:val="24"/>
          <w:szCs w:val="24"/>
        </w:rPr>
        <w:t>Surname</w:t>
      </w:r>
      <w:r w:rsidR="007F6E5B" w:rsidRPr="009437FC">
        <w:rPr>
          <w:rFonts w:ascii="Century Gothic" w:hAnsi="Century Gothic" w:cs="Arial"/>
          <w:sz w:val="24"/>
          <w:szCs w:val="24"/>
        </w:rPr>
        <w:t>:</w:t>
      </w:r>
    </w:p>
    <w:p w14:paraId="419294E2" w14:textId="77777777" w:rsidR="00D67D5A" w:rsidRPr="009437FC" w:rsidRDefault="009437FC" w:rsidP="00195221">
      <w:pPr>
        <w:tabs>
          <w:tab w:val="left" w:pos="2940"/>
          <w:tab w:val="left" w:pos="6810"/>
        </w:tabs>
        <w:spacing w:after="0"/>
        <w:rPr>
          <w:rFonts w:ascii="Arial" w:hAnsi="Arial" w:cs="Arial"/>
          <w:sz w:val="24"/>
          <w:szCs w:val="24"/>
        </w:rPr>
      </w:pPr>
      <w:r w:rsidRPr="009437FC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BE56810" wp14:editId="7AD5D7EB">
                <wp:simplePos x="0" y="0"/>
                <wp:positionH relativeFrom="column">
                  <wp:posOffset>-84455</wp:posOffset>
                </wp:positionH>
                <wp:positionV relativeFrom="paragraph">
                  <wp:posOffset>147574</wp:posOffset>
                </wp:positionV>
                <wp:extent cx="4962144" cy="437515"/>
                <wp:effectExtent l="0" t="0" r="10160" b="1968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962144" cy="43751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DFAF7" id="Rectangle 31" o:spid="_x0000_s1026" style="position:absolute;margin-left:-6.65pt;margin-top:11.6pt;width:390.7pt;height:34.45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" filled="f" strokecolor="windowText" strokeweight=".25pt"/>
            </w:pict>
          </mc:Fallback>
        </mc:AlternateContent>
      </w:r>
      <w:r w:rsidR="00FC41DC" w:rsidRPr="009437FC">
        <w:rPr>
          <w:rFonts w:ascii="Arial" w:hAnsi="Arial" w:cs="Arial"/>
          <w:sz w:val="24"/>
          <w:szCs w:val="24"/>
        </w:rPr>
        <w:tab/>
      </w:r>
      <w:r w:rsidR="00FC41DC" w:rsidRPr="009437FC">
        <w:rPr>
          <w:rFonts w:ascii="Arial" w:hAnsi="Arial" w:cs="Arial"/>
          <w:sz w:val="24"/>
          <w:szCs w:val="24"/>
        </w:rPr>
        <w:tab/>
      </w:r>
    </w:p>
    <w:p w14:paraId="2F667A5E" w14:textId="77777777" w:rsidR="003A18EA" w:rsidRPr="009437FC" w:rsidRDefault="00B04C0C" w:rsidP="00195221">
      <w:pPr>
        <w:tabs>
          <w:tab w:val="left" w:pos="2940"/>
          <w:tab w:val="left" w:pos="6810"/>
        </w:tabs>
        <w:spacing w:line="240" w:lineRule="auto"/>
        <w:rPr>
          <w:rFonts w:ascii="Century Gothic" w:hAnsi="Century Gothic" w:cs="Arial"/>
          <w:b/>
          <w:sz w:val="24"/>
          <w:szCs w:val="24"/>
        </w:rPr>
      </w:pPr>
      <w:r w:rsidRPr="009437FC">
        <w:rPr>
          <w:rFonts w:ascii="Century Gothic" w:hAnsi="Century Gothic" w:cs="Arial"/>
          <w:sz w:val="24"/>
          <w:szCs w:val="24"/>
        </w:rPr>
        <w:t xml:space="preserve">Birkbeck Library Card number: </w:t>
      </w:r>
    </w:p>
    <w:p w14:paraId="097140F1" w14:textId="77777777" w:rsidR="00637779" w:rsidRPr="009437FC" w:rsidRDefault="009437FC" w:rsidP="006C4FD8">
      <w:pPr>
        <w:tabs>
          <w:tab w:val="left" w:pos="1695"/>
          <w:tab w:val="left" w:pos="8010"/>
        </w:tabs>
        <w:spacing w:after="320"/>
        <w:rPr>
          <w:rFonts w:ascii="Century Gothic" w:hAnsi="Century Gothic" w:cs="Arial"/>
          <w:sz w:val="24"/>
          <w:szCs w:val="24"/>
        </w:rPr>
      </w:pPr>
      <w:r w:rsidRPr="009437FC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78C955B8" wp14:editId="5EEA5DB7">
                <wp:simplePos x="0" y="0"/>
                <wp:positionH relativeFrom="column">
                  <wp:posOffset>3880485</wp:posOffset>
                </wp:positionH>
                <wp:positionV relativeFrom="paragraph">
                  <wp:posOffset>221615</wp:posOffset>
                </wp:positionV>
                <wp:extent cx="2789555" cy="395605"/>
                <wp:effectExtent l="0" t="0" r="10795" b="234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89555" cy="39560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44BFC5F" w14:textId="77777777" w:rsidR="00EF69FF" w:rsidRPr="00637779" w:rsidRDefault="00B04C0C" w:rsidP="005E1D9D">
                            <w:pP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 w:rsidRPr="00DC43E1">
                              <w:rPr>
                                <w:rFonts w:ascii="Century Gothic" w:hAnsi="Century Gothic" w:cs="Arial"/>
                                <w:sz w:val="24"/>
                                <w:szCs w:val="24"/>
                              </w:rPr>
                              <w:t>Contact no:</w:t>
                            </w:r>
                            <w:r w:rsidRPr="00DC43E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                               </w:t>
                            </w:r>
                            <w:r w:rsidRPr="00DC43E1">
                              <w:rPr>
                                <w:rFonts w:ascii="Century Gothic" w:hAnsi="Century Gothic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955B8" id="Rectangle 61" o:spid="_x0000_s1026" style="position:absolute;margin-left:305.55pt;margin-top:17.45pt;width:219.65pt;height:31.15pt;flip:x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" filled="f" strokecolor="windowText" strokeweight=".25pt">
                <v:textbox>
                  <w:txbxContent>
                    <w:p w14:paraId="244BFC5F" w14:textId="77777777" w:rsidR="00EF69FF" w:rsidRPr="00637779" w:rsidRDefault="00B04C0C" w:rsidP="005E1D9D">
                      <w:pP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 w:rsidRPr="00DC43E1">
                        <w:rPr>
                          <w:rFonts w:ascii="Century Gothic" w:hAnsi="Century Gothic" w:cs="Arial"/>
                          <w:sz w:val="24"/>
                          <w:szCs w:val="24"/>
                        </w:rPr>
                        <w:t>Contact no:</w:t>
                      </w:r>
                      <w:r w:rsidRPr="00DC43E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                               </w:t>
                      </w:r>
                      <w:r w:rsidRPr="00DC43E1">
                        <w:rPr>
                          <w:rFonts w:ascii="Century Gothic" w:hAnsi="Century Gothic" w:cs="Arial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195221" w:rsidRPr="009437FC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01A28A5" wp14:editId="669622BF">
                <wp:simplePos x="0" y="0"/>
                <wp:positionH relativeFrom="column">
                  <wp:posOffset>-84455</wp:posOffset>
                </wp:positionH>
                <wp:positionV relativeFrom="paragraph">
                  <wp:posOffset>227672</wp:posOffset>
                </wp:positionV>
                <wp:extent cx="3822798" cy="395605"/>
                <wp:effectExtent l="0" t="0" r="25400" b="234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822798" cy="39560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63C25" id="Rectangle 2" o:spid="_x0000_s1026" style="position:absolute;margin-left:-6.65pt;margin-top:17.95pt;width:301pt;height:31.15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" filled="f" strokecolor="windowText" strokeweight=".25pt"/>
            </w:pict>
          </mc:Fallback>
        </mc:AlternateContent>
      </w:r>
    </w:p>
    <w:p w14:paraId="58D51A64" w14:textId="77777777" w:rsidR="009437FC" w:rsidRPr="00CD6A17" w:rsidRDefault="005E1D9D" w:rsidP="00CD6A17">
      <w:pPr>
        <w:tabs>
          <w:tab w:val="left" w:pos="720"/>
          <w:tab w:val="left" w:pos="1440"/>
          <w:tab w:val="left" w:pos="2160"/>
          <w:tab w:val="left" w:pos="2880"/>
          <w:tab w:val="right" w:pos="10631"/>
        </w:tabs>
        <w:spacing w:before="120" w:after="120"/>
        <w:rPr>
          <w:rFonts w:ascii="Arial" w:hAnsi="Arial" w:cs="Arial"/>
          <w:sz w:val="24"/>
          <w:szCs w:val="24"/>
        </w:rPr>
      </w:pPr>
      <w:r w:rsidRPr="009437FC">
        <w:rPr>
          <w:rFonts w:ascii="Century Gothic" w:hAnsi="Century Gothic" w:cs="Arial"/>
          <w:sz w:val="24"/>
          <w:szCs w:val="24"/>
        </w:rPr>
        <w:t>Email:</w:t>
      </w:r>
      <w:r w:rsidR="005F75BE" w:rsidRPr="009437FC">
        <w:rPr>
          <w:rFonts w:ascii="Arial" w:hAnsi="Arial" w:cs="Arial"/>
          <w:sz w:val="24"/>
          <w:szCs w:val="24"/>
        </w:rPr>
        <w:tab/>
      </w:r>
      <w:r w:rsidR="001D0FE8" w:rsidRPr="009437FC">
        <w:rPr>
          <w:rFonts w:ascii="Arial" w:hAnsi="Arial" w:cs="Arial"/>
          <w:sz w:val="24"/>
          <w:szCs w:val="24"/>
        </w:rPr>
        <w:t xml:space="preserve">        </w:t>
      </w:r>
      <w:r w:rsidR="00A117F0" w:rsidRPr="009437FC">
        <w:rPr>
          <w:rFonts w:ascii="Arial" w:hAnsi="Arial" w:cs="Arial"/>
          <w:sz w:val="24"/>
          <w:szCs w:val="24"/>
        </w:rPr>
        <w:t xml:space="preserve"> </w:t>
      </w:r>
      <w:r w:rsidR="001D0FE8" w:rsidRPr="009437FC">
        <w:rPr>
          <w:rFonts w:ascii="Arial" w:hAnsi="Arial" w:cs="Arial"/>
          <w:sz w:val="24"/>
          <w:szCs w:val="24"/>
        </w:rPr>
        <w:t xml:space="preserve">                        </w:t>
      </w:r>
      <w:r w:rsidR="00637779" w:rsidRPr="009437FC">
        <w:rPr>
          <w:rFonts w:ascii="Arial" w:hAnsi="Arial" w:cs="Arial"/>
          <w:sz w:val="24"/>
          <w:szCs w:val="24"/>
        </w:rPr>
        <w:t xml:space="preserve">                     </w:t>
      </w:r>
      <w:r w:rsidR="006E604C" w:rsidRPr="009437FC">
        <w:rPr>
          <w:rFonts w:ascii="Arial" w:hAnsi="Arial" w:cs="Arial"/>
          <w:sz w:val="24"/>
          <w:szCs w:val="24"/>
        </w:rPr>
        <w:t xml:space="preserve">                              </w:t>
      </w:r>
    </w:p>
    <w:p w14:paraId="02625B0E" w14:textId="77777777" w:rsidR="00CD6A17" w:rsidRDefault="00CD6A17" w:rsidP="009437FC">
      <w:pPr>
        <w:tabs>
          <w:tab w:val="left" w:pos="1695"/>
          <w:tab w:val="left" w:pos="2880"/>
          <w:tab w:val="left" w:pos="7695"/>
        </w:tabs>
        <w:rPr>
          <w:rFonts w:ascii="Century Gothic" w:hAnsi="Century Gothic" w:cs="Arial"/>
          <w:b/>
          <w:sz w:val="16"/>
          <w:szCs w:val="16"/>
        </w:rPr>
      </w:pPr>
    </w:p>
    <w:p w14:paraId="124BCAB5" w14:textId="77777777" w:rsidR="00B04C0C" w:rsidRPr="009437FC" w:rsidRDefault="00CF77CA" w:rsidP="009437FC">
      <w:pPr>
        <w:tabs>
          <w:tab w:val="left" w:pos="1695"/>
          <w:tab w:val="left" w:pos="2880"/>
          <w:tab w:val="left" w:pos="7695"/>
        </w:tabs>
        <w:rPr>
          <w:rFonts w:ascii="Arial" w:hAnsi="Arial" w:cs="Arial"/>
          <w:sz w:val="24"/>
          <w:szCs w:val="24"/>
        </w:rPr>
      </w:pPr>
      <w:r w:rsidRPr="009437FC">
        <w:rPr>
          <w:rFonts w:ascii="Arial" w:hAnsi="Arial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28BFED4D" wp14:editId="65FF7CBC">
                <wp:simplePos x="0" y="0"/>
                <wp:positionH relativeFrom="column">
                  <wp:posOffset>-84455</wp:posOffset>
                </wp:positionH>
                <wp:positionV relativeFrom="paragraph">
                  <wp:posOffset>294513</wp:posOffset>
                </wp:positionV>
                <wp:extent cx="5644896" cy="437515"/>
                <wp:effectExtent l="0" t="0" r="13335" b="1968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644896" cy="43751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DB68A" id="Rectangle 5" o:spid="_x0000_s1026" style="position:absolute;margin-left:-6.65pt;margin-top:23.2pt;width:444.5pt;height:34.45pt;flip:x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" filled="f" strokecolor="windowText" strokeweight=".25pt"/>
            </w:pict>
          </mc:Fallback>
        </mc:AlternateContent>
      </w:r>
      <w:r w:rsidR="00B04C0C" w:rsidRPr="009437FC">
        <w:rPr>
          <w:rFonts w:ascii="Century Gothic" w:hAnsi="Century Gothic" w:cs="Arial"/>
          <w:b/>
          <w:sz w:val="24"/>
          <w:szCs w:val="24"/>
        </w:rPr>
        <w:t xml:space="preserve">Section B: </w:t>
      </w:r>
      <w:r w:rsidR="003703CA" w:rsidRPr="009437FC">
        <w:rPr>
          <w:rFonts w:ascii="Century Gothic" w:hAnsi="Century Gothic" w:cs="Arial"/>
          <w:b/>
          <w:sz w:val="24"/>
          <w:szCs w:val="24"/>
        </w:rPr>
        <w:t>Your Authorization.</w:t>
      </w:r>
    </w:p>
    <w:p w14:paraId="00AC3217" w14:textId="77777777" w:rsidR="00CF77CA" w:rsidRDefault="00CF77CA" w:rsidP="00B04C0C">
      <w:pPr>
        <w:spacing w:after="120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Name of your assistant:</w:t>
      </w:r>
    </w:p>
    <w:p w14:paraId="690A468A" w14:textId="77777777" w:rsidR="00CF77CA" w:rsidRDefault="00CF77CA" w:rsidP="00B04C0C">
      <w:pPr>
        <w:spacing w:after="120"/>
        <w:rPr>
          <w:rFonts w:ascii="Century Gothic" w:hAnsi="Century Gothic" w:cs="Arial"/>
          <w:sz w:val="24"/>
          <w:szCs w:val="24"/>
        </w:rPr>
      </w:pPr>
    </w:p>
    <w:p w14:paraId="4A410017" w14:textId="77777777" w:rsidR="00CF77CA" w:rsidRDefault="00CF77CA" w:rsidP="00B04C0C">
      <w:pPr>
        <w:spacing w:after="120"/>
        <w:rPr>
          <w:rFonts w:ascii="Century Gothic" w:hAnsi="Century Gothic" w:cs="Arial"/>
          <w:sz w:val="24"/>
          <w:szCs w:val="24"/>
        </w:rPr>
      </w:pPr>
      <w:r w:rsidRPr="00CF64D3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1561295E" wp14:editId="4B7CB24C">
                <wp:simplePos x="0" y="0"/>
                <wp:positionH relativeFrom="column">
                  <wp:posOffset>-84456</wp:posOffset>
                </wp:positionH>
                <wp:positionV relativeFrom="paragraph">
                  <wp:posOffset>448437</wp:posOffset>
                </wp:positionV>
                <wp:extent cx="2328672" cy="437515"/>
                <wp:effectExtent l="0" t="0" r="14605" b="1968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328672" cy="43751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7707EF" id="Rectangle 6" o:spid="_x0000_s1026" style="position:absolute;margin-left:-6.65pt;margin-top:35.3pt;width:183.35pt;height:34.45pt;flip:x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" filled="f" strokecolor="windowText" strokeweight=".25pt"/>
            </w:pict>
          </mc:Fallback>
        </mc:AlternateContent>
      </w:r>
      <w:r>
        <w:rPr>
          <w:rFonts w:ascii="Century Gothic" w:hAnsi="Century Gothic" w:cs="Arial"/>
          <w:sz w:val="24"/>
          <w:szCs w:val="24"/>
        </w:rPr>
        <w:t xml:space="preserve">is working as my proxy borrower and I authorize them </w:t>
      </w:r>
      <w:r w:rsidR="00B04C0C" w:rsidRPr="00B04C0C">
        <w:rPr>
          <w:rFonts w:ascii="Century Gothic" w:hAnsi="Century Gothic" w:cs="Arial"/>
          <w:sz w:val="24"/>
          <w:szCs w:val="24"/>
        </w:rPr>
        <w:t>to borrow and return books on my behalf until</w:t>
      </w:r>
      <w:r>
        <w:rPr>
          <w:rFonts w:ascii="Century Gothic" w:hAnsi="Century Gothic" w:cs="Arial"/>
          <w:sz w:val="24"/>
          <w:szCs w:val="24"/>
        </w:rPr>
        <w:t>:</w:t>
      </w:r>
      <w:r w:rsidRPr="00CF77CA">
        <w:rPr>
          <w:rFonts w:ascii="Arial" w:hAnsi="Arial" w:cs="Arial"/>
          <w:b/>
          <w:noProof/>
          <w:lang w:eastAsia="en-GB"/>
        </w:rPr>
        <w:t xml:space="preserve"> </w:t>
      </w:r>
    </w:p>
    <w:p w14:paraId="3AAD3D22" w14:textId="77777777" w:rsidR="00CF77CA" w:rsidRDefault="009437FC" w:rsidP="00B04C0C">
      <w:pPr>
        <w:spacing w:after="120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Day/Month:</w:t>
      </w:r>
    </w:p>
    <w:p w14:paraId="230F25D5" w14:textId="77777777" w:rsidR="00CF77CA" w:rsidRDefault="00CF77CA" w:rsidP="00B04C0C">
      <w:pPr>
        <w:spacing w:after="120"/>
        <w:rPr>
          <w:rFonts w:ascii="Century Gothic" w:hAnsi="Century Gothic" w:cs="Arial"/>
          <w:sz w:val="24"/>
          <w:szCs w:val="24"/>
        </w:rPr>
      </w:pPr>
    </w:p>
    <w:p w14:paraId="172B261C" w14:textId="77777777" w:rsidR="00B04C0C" w:rsidRPr="00B04C0C" w:rsidRDefault="003703CA" w:rsidP="00B04C0C">
      <w:pPr>
        <w:spacing w:after="120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 xml:space="preserve">I </w:t>
      </w:r>
      <w:r w:rsidRPr="00B04C0C">
        <w:rPr>
          <w:rFonts w:ascii="Century Gothic" w:hAnsi="Century Gothic" w:cs="Arial"/>
          <w:sz w:val="24"/>
          <w:szCs w:val="24"/>
        </w:rPr>
        <w:t>understand</w:t>
      </w:r>
      <w:r w:rsidR="00B04C0C" w:rsidRPr="00B04C0C">
        <w:rPr>
          <w:rFonts w:ascii="Century Gothic" w:hAnsi="Century Gothic" w:cs="Arial"/>
          <w:sz w:val="24"/>
          <w:szCs w:val="24"/>
        </w:rPr>
        <w:t xml:space="preserve"> that I am responsible for all books borrowed on my record. </w:t>
      </w:r>
    </w:p>
    <w:p w14:paraId="6D61CFD1" w14:textId="77777777" w:rsidR="00B04C0C" w:rsidRPr="00B04C0C" w:rsidRDefault="003703CA" w:rsidP="009437FC">
      <w:pPr>
        <w:spacing w:after="120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Your signature</w:t>
      </w:r>
      <w:r w:rsidR="00B04C0C" w:rsidRPr="00B04C0C">
        <w:rPr>
          <w:rFonts w:ascii="Century Gothic" w:hAnsi="Century Gothic" w:cs="Arial"/>
          <w:sz w:val="24"/>
          <w:szCs w:val="24"/>
        </w:rPr>
        <w:t>:</w:t>
      </w:r>
    </w:p>
    <w:p w14:paraId="5C6E8859" w14:textId="77777777" w:rsidR="00CF77CA" w:rsidRPr="00B04C0C" w:rsidRDefault="00B04C0C" w:rsidP="009437FC">
      <w:pPr>
        <w:spacing w:after="240"/>
        <w:rPr>
          <w:rFonts w:ascii="Century Gothic" w:hAnsi="Century Gothic" w:cs="Arial"/>
          <w:sz w:val="24"/>
          <w:szCs w:val="24"/>
        </w:rPr>
      </w:pPr>
      <w:r w:rsidRPr="00B04C0C">
        <w:rPr>
          <w:rFonts w:ascii="Century Gothic" w:hAnsi="Century Gothic" w:cs="Arial"/>
          <w:sz w:val="24"/>
          <w:szCs w:val="24"/>
        </w:rPr>
        <w:t>Date</w:t>
      </w:r>
      <w:r>
        <w:rPr>
          <w:rFonts w:ascii="Century Gothic" w:hAnsi="Century Gothic" w:cs="Arial"/>
          <w:sz w:val="24"/>
          <w:szCs w:val="24"/>
        </w:rPr>
        <w:t>:</w:t>
      </w:r>
    </w:p>
    <w:p w14:paraId="1771AF40" w14:textId="77777777" w:rsidR="00B04C0C" w:rsidRPr="009437FC" w:rsidRDefault="00B04C0C" w:rsidP="00B04C0C">
      <w:pPr>
        <w:tabs>
          <w:tab w:val="left" w:pos="1695"/>
          <w:tab w:val="left" w:pos="2880"/>
          <w:tab w:val="left" w:pos="7695"/>
        </w:tabs>
        <w:rPr>
          <w:rFonts w:ascii="Century Gothic" w:hAnsi="Century Gothic" w:cs="Arial"/>
          <w:b/>
          <w:sz w:val="24"/>
          <w:szCs w:val="24"/>
        </w:rPr>
      </w:pP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09D0DB77" wp14:editId="2C800D25">
                <wp:simplePos x="0" y="0"/>
                <wp:positionH relativeFrom="column">
                  <wp:posOffset>3931285</wp:posOffset>
                </wp:positionH>
                <wp:positionV relativeFrom="paragraph">
                  <wp:posOffset>315595</wp:posOffset>
                </wp:positionV>
                <wp:extent cx="2790000" cy="396000"/>
                <wp:effectExtent l="0" t="0" r="10795" b="2349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0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FFFED" id="Rectangle 24" o:spid="_x0000_s1026" style="position:absolute;margin-left:309.55pt;margin-top:24.85pt;width:219.7pt;height:31.2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" filled="f" strokecolor="windowText" strokeweight=".25pt"/>
            </w:pict>
          </mc:Fallback>
        </mc:AlternateContent>
      </w: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4784FEA9" wp14:editId="542A7867">
                <wp:simplePos x="0" y="0"/>
                <wp:positionH relativeFrom="column">
                  <wp:posOffset>-79375</wp:posOffset>
                </wp:positionH>
                <wp:positionV relativeFrom="paragraph">
                  <wp:posOffset>315595</wp:posOffset>
                </wp:positionV>
                <wp:extent cx="1209600" cy="396000"/>
                <wp:effectExtent l="0" t="0" r="10160" b="234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096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9D024" id="Rectangle 25" o:spid="_x0000_s1026" style="position:absolute;margin-left:-6.25pt;margin-top:24.85pt;width:95.25pt;height:31.2pt;flip:x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" filled="f" strokecolor="windowText" strokeweight=".25pt"/>
            </w:pict>
          </mc:Fallback>
        </mc:AlternateContent>
      </w:r>
      <w:r w:rsidRPr="009437FC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C59ED8B" wp14:editId="20FADD71">
                <wp:simplePos x="0" y="0"/>
                <wp:positionH relativeFrom="column">
                  <wp:posOffset>1321435</wp:posOffset>
                </wp:positionH>
                <wp:positionV relativeFrom="paragraph">
                  <wp:posOffset>315595</wp:posOffset>
                </wp:positionV>
                <wp:extent cx="2437200" cy="396000"/>
                <wp:effectExtent l="0" t="0" r="20320" b="2349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437200" cy="396000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32B0C" id="Rectangle 35" o:spid="_x0000_s1026" style="position:absolute;margin-left:104.05pt;margin-top:24.85pt;width:191.9pt;height:31.2pt;flip:x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" filled="f" strokecolor="windowText" strokeweight=".25pt"/>
            </w:pict>
          </mc:Fallback>
        </mc:AlternateContent>
      </w:r>
      <w:r w:rsidRPr="009437FC">
        <w:rPr>
          <w:rFonts w:ascii="Century Gothic" w:hAnsi="Century Gothic" w:cs="Arial"/>
          <w:b/>
          <w:sz w:val="24"/>
          <w:szCs w:val="24"/>
        </w:rPr>
        <w:t>Proxy Borrower</w:t>
      </w:r>
      <w:r w:rsidR="003703CA" w:rsidRPr="009437FC">
        <w:rPr>
          <w:rFonts w:ascii="Century Gothic" w:hAnsi="Century Gothic" w:cs="Arial"/>
          <w:b/>
          <w:sz w:val="24"/>
          <w:szCs w:val="24"/>
        </w:rPr>
        <w:t>’s</w:t>
      </w:r>
      <w:r w:rsidRPr="009437FC">
        <w:rPr>
          <w:rFonts w:ascii="Century Gothic" w:hAnsi="Century Gothic" w:cs="Arial"/>
          <w:b/>
          <w:sz w:val="24"/>
          <w:szCs w:val="24"/>
        </w:rPr>
        <w:t xml:space="preserve"> details</w:t>
      </w:r>
      <w:r w:rsidR="003703CA" w:rsidRPr="009437FC">
        <w:rPr>
          <w:rFonts w:ascii="Century Gothic" w:hAnsi="Century Gothic" w:cs="Arial"/>
          <w:b/>
          <w:sz w:val="24"/>
          <w:szCs w:val="24"/>
        </w:rPr>
        <w:t>.</w:t>
      </w:r>
    </w:p>
    <w:p w14:paraId="7F5CF9D2" w14:textId="77777777" w:rsidR="00B04C0C" w:rsidRPr="00063242" w:rsidRDefault="00B04C0C" w:rsidP="00B04C0C">
      <w:pPr>
        <w:rPr>
          <w:rFonts w:ascii="Century Gothic" w:hAnsi="Century Gothic" w:cs="Arial"/>
          <w:sz w:val="24"/>
          <w:szCs w:val="24"/>
        </w:rPr>
      </w:pPr>
      <w:r w:rsidRPr="0061570B">
        <w:rPr>
          <w:rFonts w:ascii="Century Gothic" w:hAnsi="Century Gothic" w:cs="Arial"/>
          <w:sz w:val="24"/>
          <w:szCs w:val="24"/>
        </w:rPr>
        <w:t>Title</w:t>
      </w:r>
      <w:r>
        <w:rPr>
          <w:rFonts w:ascii="Century Gothic" w:hAnsi="Century Gothic" w:cs="Arial"/>
          <w:sz w:val="24"/>
          <w:szCs w:val="24"/>
        </w:rPr>
        <w:t>:</w:t>
      </w:r>
      <w:r w:rsidRPr="0061570B">
        <w:rPr>
          <w:rFonts w:ascii="Century Gothic" w:hAnsi="Century Gothic" w:cs="Arial"/>
          <w:sz w:val="24"/>
          <w:szCs w:val="24"/>
        </w:rPr>
        <w:t xml:space="preserve"> </w:t>
      </w:r>
      <w:r w:rsidRPr="00063242">
        <w:rPr>
          <w:rFonts w:ascii="Century Gothic" w:hAnsi="Century Gothic" w:cs="Arial"/>
          <w:sz w:val="24"/>
          <w:szCs w:val="24"/>
        </w:rPr>
        <w:t xml:space="preserve">                         </w:t>
      </w:r>
      <w:r w:rsidRPr="0061570B">
        <w:rPr>
          <w:rFonts w:ascii="Century Gothic" w:hAnsi="Century Gothic" w:cs="Arial"/>
          <w:sz w:val="24"/>
          <w:szCs w:val="24"/>
        </w:rPr>
        <w:t>First name:</w:t>
      </w:r>
      <w:r w:rsidRPr="0061570B">
        <w:rPr>
          <w:rFonts w:ascii="Century Gothic" w:hAnsi="Century Gothic" w:cs="Arial"/>
          <w:sz w:val="24"/>
          <w:szCs w:val="24"/>
        </w:rPr>
        <w:tab/>
      </w:r>
      <w:r w:rsidRPr="00063242">
        <w:rPr>
          <w:rFonts w:ascii="Century Gothic" w:hAnsi="Century Gothic" w:cs="Arial"/>
          <w:b/>
          <w:sz w:val="24"/>
          <w:szCs w:val="24"/>
        </w:rPr>
        <w:t xml:space="preserve">           </w:t>
      </w:r>
      <w:r>
        <w:rPr>
          <w:rFonts w:ascii="Century Gothic" w:hAnsi="Century Gothic" w:cs="Arial"/>
          <w:b/>
          <w:sz w:val="24"/>
          <w:szCs w:val="24"/>
        </w:rPr>
        <w:t xml:space="preserve">                             </w:t>
      </w:r>
      <w:r w:rsidRPr="0061570B">
        <w:rPr>
          <w:rFonts w:ascii="Century Gothic" w:hAnsi="Century Gothic" w:cs="Arial"/>
          <w:sz w:val="24"/>
          <w:szCs w:val="24"/>
        </w:rPr>
        <w:t>Surname:</w:t>
      </w:r>
    </w:p>
    <w:p w14:paraId="2CE8E9BF" w14:textId="77777777" w:rsidR="00B04C0C" w:rsidRDefault="00B04C0C" w:rsidP="00B04C0C">
      <w:pPr>
        <w:tabs>
          <w:tab w:val="left" w:pos="2940"/>
          <w:tab w:val="left" w:pos="6810"/>
        </w:tabs>
        <w:spacing w:after="0"/>
        <w:rPr>
          <w:rFonts w:ascii="Arial" w:hAnsi="Arial" w:cs="Arial"/>
        </w:rPr>
      </w:pPr>
      <w:r w:rsidRPr="00CF64D3">
        <w:rPr>
          <w:rFonts w:ascii="Arial" w:hAnsi="Arial" w:cs="Arial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30DF9E9" wp14:editId="5A3952E2">
                <wp:simplePos x="0" y="0"/>
                <wp:positionH relativeFrom="column">
                  <wp:posOffset>-78740</wp:posOffset>
                </wp:positionH>
                <wp:positionV relativeFrom="paragraph">
                  <wp:posOffset>153150</wp:posOffset>
                </wp:positionV>
                <wp:extent cx="6791325" cy="619125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6791325" cy="61912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2651F" id="Rectangle 36" o:spid="_x0000_s1026" style="position:absolute;margin-left:-6.2pt;margin-top:12.05pt;width:534.75pt;height:48.75pt;flip:x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" filled="f" strokecolor="windowText" strokeweight=".25pt"/>
            </w:pict>
          </mc:Fallback>
        </mc:AlternateContent>
      </w:r>
      <w:r w:rsidRPr="003738B6">
        <w:rPr>
          <w:rFonts w:ascii="Arial" w:hAnsi="Arial" w:cs="Arial"/>
        </w:rPr>
        <w:tab/>
      </w:r>
      <w:r w:rsidRPr="003738B6">
        <w:rPr>
          <w:rFonts w:ascii="Arial" w:hAnsi="Arial" w:cs="Arial"/>
        </w:rPr>
        <w:tab/>
      </w:r>
    </w:p>
    <w:p w14:paraId="7E5C12FC" w14:textId="77777777" w:rsidR="00B04C0C" w:rsidRPr="00B04C0C" w:rsidRDefault="00B04C0C" w:rsidP="00B04C0C">
      <w:pPr>
        <w:tabs>
          <w:tab w:val="left" w:pos="2940"/>
          <w:tab w:val="left" w:pos="6810"/>
        </w:tabs>
        <w:spacing w:line="240" w:lineRule="auto"/>
        <w:rPr>
          <w:rFonts w:ascii="Century Gothic" w:hAnsi="Century Gothic" w:cs="Arial"/>
          <w:b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UK home address:</w:t>
      </w:r>
      <w:r w:rsidRPr="00B04C0C">
        <w:rPr>
          <w:rFonts w:ascii="Century Gothic" w:hAnsi="Century Gothic" w:cs="Arial"/>
          <w:sz w:val="24"/>
          <w:szCs w:val="24"/>
        </w:rPr>
        <w:t xml:space="preserve"> </w:t>
      </w:r>
    </w:p>
    <w:p w14:paraId="2D513C24" w14:textId="77777777" w:rsidR="00B04C0C" w:rsidRPr="005E1D9D" w:rsidRDefault="00B04C0C" w:rsidP="00B04C0C">
      <w:pPr>
        <w:tabs>
          <w:tab w:val="left" w:pos="1695"/>
          <w:tab w:val="left" w:pos="8010"/>
        </w:tabs>
        <w:spacing w:after="320"/>
        <w:rPr>
          <w:rFonts w:ascii="Century Gothic" w:hAnsi="Century Gothic" w:cs="Arial"/>
          <w:sz w:val="24"/>
          <w:szCs w:val="24"/>
        </w:rPr>
      </w:pPr>
      <w:r w:rsidRPr="00DC43E1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642D8FE0" wp14:editId="42F5742B">
                <wp:simplePos x="0" y="0"/>
                <wp:positionH relativeFrom="column">
                  <wp:posOffset>-76835</wp:posOffset>
                </wp:positionH>
                <wp:positionV relativeFrom="paragraph">
                  <wp:posOffset>384175</wp:posOffset>
                </wp:positionV>
                <wp:extent cx="3808730" cy="395605"/>
                <wp:effectExtent l="0" t="0" r="20320" b="2349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808730" cy="39560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46BC27" id="Rectangle 37" o:spid="_x0000_s1026" style="position:absolute;margin-left:-6.05pt;margin-top:30.25pt;width:299.9pt;height:31.15pt;flip:x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" filled="f" strokecolor="windowText" strokeweight=".25pt"/>
            </w:pict>
          </mc:Fallback>
        </mc:AlternateContent>
      </w:r>
      <w:r w:rsidRPr="00DC43E1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5D766FC2" wp14:editId="23AA5306">
                <wp:simplePos x="0" y="0"/>
                <wp:positionH relativeFrom="column">
                  <wp:posOffset>3930650</wp:posOffset>
                </wp:positionH>
                <wp:positionV relativeFrom="paragraph">
                  <wp:posOffset>381115</wp:posOffset>
                </wp:positionV>
                <wp:extent cx="2789555" cy="395605"/>
                <wp:effectExtent l="0" t="0" r="10795" b="2349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89555" cy="395605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4EEF5B" w14:textId="77777777" w:rsidR="00B04C0C" w:rsidRPr="00637779" w:rsidRDefault="00B04C0C" w:rsidP="00B04C0C">
                            <w:pPr>
                              <w:rPr>
                                <w:rFonts w:ascii="Century Gothic" w:hAnsi="Century Gothic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</w:rPr>
                              <w:t xml:space="preserve">  </w:t>
                            </w:r>
                            <w:r w:rsidRPr="005E1D9D">
                              <w:rPr>
                                <w:rFonts w:ascii="Century Gothic" w:hAnsi="Century Gothic"/>
                                <w:b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66FC2" id="Rectangle 38" o:spid="_x0000_s1027" style="position:absolute;margin-left:309.5pt;margin-top:30pt;width:219.65pt;height:31.15pt;flip:x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" filled="f" strokecolor="windowText" strokeweight=".25pt">
                <v:textbox>
                  <w:txbxContent>
                    <w:p w14:paraId="154EEF5B" w14:textId="77777777" w:rsidR="00B04C0C" w:rsidRPr="00637779" w:rsidRDefault="00B04C0C" w:rsidP="00B04C0C">
                      <w:pPr>
                        <w:rPr>
                          <w:rFonts w:ascii="Century Gothic" w:hAnsi="Century Gothic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b/>
                        </w:rPr>
                        <w:t xml:space="preserve">  </w:t>
                      </w:r>
                      <w:r w:rsidRPr="005E1D9D">
                        <w:rPr>
                          <w:rFonts w:ascii="Century Gothic" w:hAnsi="Century Gothic"/>
                          <w:b/>
                        </w:rPr>
                        <w:t xml:space="preserve">      </w:t>
                      </w:r>
                    </w:p>
                  </w:txbxContent>
                </v:textbox>
              </v:rect>
            </w:pict>
          </mc:Fallback>
        </mc:AlternateContent>
      </w:r>
    </w:p>
    <w:p w14:paraId="207D0ED1" w14:textId="77777777" w:rsidR="00B04C0C" w:rsidRDefault="00B04C0C" w:rsidP="00B04C0C">
      <w:pPr>
        <w:tabs>
          <w:tab w:val="left" w:pos="720"/>
          <w:tab w:val="left" w:pos="1440"/>
          <w:tab w:val="left" w:pos="2160"/>
          <w:tab w:val="left" w:pos="2880"/>
          <w:tab w:val="right" w:pos="10631"/>
        </w:tabs>
        <w:spacing w:before="120" w:after="120"/>
        <w:rPr>
          <w:rFonts w:ascii="Arial" w:hAnsi="Arial" w:cs="Arial"/>
          <w:sz w:val="24"/>
          <w:szCs w:val="24"/>
        </w:rPr>
      </w:pPr>
      <w:r w:rsidRPr="00DC43E1">
        <w:rPr>
          <w:rFonts w:ascii="Century Gothic" w:hAnsi="Century Gothic" w:cs="Arial"/>
          <w:sz w:val="24"/>
          <w:szCs w:val="24"/>
        </w:rPr>
        <w:t>Email:</w:t>
      </w:r>
      <w:r w:rsidRPr="00DC43E1">
        <w:rPr>
          <w:rFonts w:ascii="Arial" w:hAnsi="Arial" w:cs="Arial"/>
          <w:sz w:val="24"/>
          <w:szCs w:val="24"/>
        </w:rPr>
        <w:tab/>
        <w:t xml:space="preserve">        </w:t>
      </w:r>
      <w:r>
        <w:rPr>
          <w:rFonts w:ascii="Arial" w:hAnsi="Arial" w:cs="Arial"/>
          <w:sz w:val="24"/>
          <w:szCs w:val="24"/>
        </w:rPr>
        <w:t xml:space="preserve"> </w:t>
      </w:r>
      <w:r w:rsidRPr="00DC43E1">
        <w:rPr>
          <w:rFonts w:ascii="Arial" w:hAnsi="Arial" w:cs="Arial"/>
          <w:sz w:val="24"/>
          <w:szCs w:val="24"/>
        </w:rPr>
        <w:t xml:space="preserve">                                                                           </w:t>
      </w:r>
      <w:r w:rsidRPr="00DC43E1">
        <w:rPr>
          <w:rFonts w:ascii="Century Gothic" w:hAnsi="Century Gothic" w:cs="Arial"/>
          <w:sz w:val="24"/>
          <w:szCs w:val="24"/>
        </w:rPr>
        <w:t>Contact no:</w:t>
      </w:r>
      <w:r w:rsidRPr="00DC43E1">
        <w:rPr>
          <w:rFonts w:ascii="Arial" w:hAnsi="Arial" w:cs="Arial"/>
          <w:sz w:val="24"/>
          <w:szCs w:val="24"/>
        </w:rPr>
        <w:t xml:space="preserve">                                 </w:t>
      </w:r>
      <w:r w:rsidRPr="00DC43E1">
        <w:rPr>
          <w:rFonts w:ascii="Century Gothic" w:hAnsi="Century Gothic" w:cs="Arial"/>
          <w:sz w:val="24"/>
          <w:szCs w:val="24"/>
        </w:rPr>
        <w:t xml:space="preserve"> </w:t>
      </w:r>
    </w:p>
    <w:p w14:paraId="78AE2451" w14:textId="77777777" w:rsidR="00B04C0C" w:rsidRPr="00B04C0C" w:rsidRDefault="00B04C0C" w:rsidP="00195221">
      <w:pPr>
        <w:tabs>
          <w:tab w:val="left" w:pos="720"/>
          <w:tab w:val="left" w:pos="1440"/>
          <w:tab w:val="left" w:pos="2160"/>
          <w:tab w:val="left" w:pos="2880"/>
          <w:tab w:val="right" w:pos="10631"/>
        </w:tabs>
        <w:spacing w:before="120" w:after="120"/>
        <w:rPr>
          <w:rFonts w:ascii="Century Gothic" w:hAnsi="Century Gothic" w:cs="Arial"/>
          <w:sz w:val="28"/>
          <w:szCs w:val="24"/>
        </w:rPr>
      </w:pPr>
    </w:p>
    <w:p w14:paraId="4BB420B3" w14:textId="09873F19" w:rsidR="00B04C0C" w:rsidRPr="00B04C0C" w:rsidRDefault="00B04C0C" w:rsidP="009437FC">
      <w:pPr>
        <w:rPr>
          <w:rFonts w:ascii="Century Gothic" w:hAnsi="Century Gothic" w:cs="Arial"/>
          <w:b/>
          <w:sz w:val="24"/>
        </w:rPr>
      </w:pPr>
      <w:r w:rsidRPr="00B04C0C">
        <w:rPr>
          <w:rFonts w:ascii="Century Gothic" w:hAnsi="Century Gothic" w:cs="Arial"/>
          <w:sz w:val="24"/>
        </w:rPr>
        <w:t xml:space="preserve">I agree to abide by Library and Computing Regulations, which are available on the College web site at: </w:t>
      </w:r>
      <w:r w:rsidRPr="00B04C0C">
        <w:rPr>
          <w:rFonts w:ascii="Century Gothic" w:hAnsi="Century Gothic" w:cs="Arial"/>
          <w:b/>
          <w:sz w:val="24"/>
        </w:rPr>
        <w:t xml:space="preserve"> </w:t>
      </w:r>
      <w:hyperlink r:id="rId8" w:history="1">
        <w:r w:rsidRPr="00B04C0C">
          <w:rPr>
            <w:rStyle w:val="Hyperlink"/>
            <w:rFonts w:ascii="Century Gothic" w:hAnsi="Century Gothic" w:cs="Arial"/>
            <w:sz w:val="24"/>
          </w:rPr>
          <w:t>http://www.bbk.ac.uk/</w:t>
        </w:r>
        <w:r w:rsidR="00F72E90">
          <w:rPr>
            <w:rStyle w:val="Hyperlink"/>
            <w:rFonts w:ascii="Century Gothic" w:hAnsi="Century Gothic" w:cs="Arial"/>
            <w:sz w:val="24"/>
          </w:rPr>
          <w:t>about-us/policies/corporate-policies</w:t>
        </w:r>
      </w:hyperlink>
      <w:bookmarkStart w:id="0" w:name="_GoBack"/>
      <w:bookmarkEnd w:id="0"/>
      <w:r w:rsidRPr="00B04C0C">
        <w:rPr>
          <w:rFonts w:ascii="Century Gothic" w:hAnsi="Century Gothic" w:cs="Arial"/>
          <w:b/>
          <w:sz w:val="24"/>
        </w:rPr>
        <w:t xml:space="preserve"> </w:t>
      </w:r>
    </w:p>
    <w:p w14:paraId="585754CF" w14:textId="77777777" w:rsidR="009F5A61" w:rsidRPr="00B04C0C" w:rsidRDefault="003703CA" w:rsidP="009437FC">
      <w:pPr>
        <w:spacing w:after="120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t>Proxy Borrower’s signature</w:t>
      </w:r>
      <w:r w:rsidR="009F5A61" w:rsidRPr="00B04C0C">
        <w:rPr>
          <w:rFonts w:ascii="Century Gothic" w:hAnsi="Century Gothic" w:cs="Arial"/>
          <w:sz w:val="24"/>
          <w:szCs w:val="24"/>
        </w:rPr>
        <w:t>:</w:t>
      </w:r>
    </w:p>
    <w:p w14:paraId="295D649D" w14:textId="77777777" w:rsidR="009F5A61" w:rsidRDefault="009F5A61" w:rsidP="009437FC">
      <w:pPr>
        <w:spacing w:after="240"/>
        <w:rPr>
          <w:rFonts w:ascii="Century Gothic" w:hAnsi="Century Gothic" w:cs="Arial"/>
          <w:sz w:val="24"/>
          <w:szCs w:val="24"/>
        </w:rPr>
      </w:pPr>
      <w:r w:rsidRPr="00B04C0C">
        <w:rPr>
          <w:rFonts w:ascii="Century Gothic" w:hAnsi="Century Gothic" w:cs="Arial"/>
          <w:sz w:val="24"/>
          <w:szCs w:val="24"/>
        </w:rPr>
        <w:t>Date</w:t>
      </w:r>
      <w:r>
        <w:rPr>
          <w:rFonts w:ascii="Century Gothic" w:hAnsi="Century Gothic" w:cs="Arial"/>
          <w:sz w:val="24"/>
          <w:szCs w:val="24"/>
        </w:rPr>
        <w:t>:</w:t>
      </w:r>
    </w:p>
    <w:p w14:paraId="7EE9A596" w14:textId="77777777" w:rsidR="009F5A61" w:rsidRDefault="009F5A61" w:rsidP="009437FC">
      <w:pPr>
        <w:spacing w:after="240"/>
        <w:rPr>
          <w:rFonts w:ascii="Century Gothic" w:hAnsi="Century Gothic" w:cs="Arial"/>
          <w:sz w:val="24"/>
          <w:szCs w:val="24"/>
        </w:rPr>
      </w:pPr>
    </w:p>
    <w:p w14:paraId="6482616D" w14:textId="77777777" w:rsidR="00AB726B" w:rsidRPr="00B45977" w:rsidRDefault="004809EE" w:rsidP="009437FC">
      <w:pPr>
        <w:tabs>
          <w:tab w:val="left" w:pos="3060"/>
        </w:tabs>
        <w:rPr>
          <w:rFonts w:ascii="Century Gothic" w:hAnsi="Century Gothic" w:cs="Arial"/>
          <w:b/>
          <w:i/>
          <w:sz w:val="28"/>
          <w:szCs w:val="28"/>
          <w:u w:val="single"/>
        </w:rPr>
      </w:pPr>
      <w:r w:rsidRPr="00B45977">
        <w:rPr>
          <w:rFonts w:ascii="Century Gothic" w:hAnsi="Century Gothic" w:cs="Arial"/>
          <w:b/>
          <w:i/>
          <w:sz w:val="28"/>
          <w:szCs w:val="28"/>
          <w:u w:val="single"/>
        </w:rPr>
        <w:lastRenderedPageBreak/>
        <w:t>Library Use Only</w:t>
      </w:r>
    </w:p>
    <w:p w14:paraId="78E08F33" w14:textId="77777777" w:rsidR="003738B6" w:rsidRPr="00B45977" w:rsidRDefault="003738B6" w:rsidP="003738B6">
      <w:pPr>
        <w:tabs>
          <w:tab w:val="left" w:pos="3060"/>
        </w:tabs>
        <w:rPr>
          <w:rFonts w:ascii="Century Gothic" w:hAnsi="Century Gothic" w:cs="Arial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040" w:tblpY="-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90"/>
        <w:gridCol w:w="791"/>
        <w:gridCol w:w="790"/>
        <w:gridCol w:w="791"/>
        <w:gridCol w:w="790"/>
        <w:gridCol w:w="791"/>
        <w:gridCol w:w="790"/>
        <w:gridCol w:w="791"/>
        <w:gridCol w:w="790"/>
        <w:gridCol w:w="791"/>
      </w:tblGrid>
      <w:tr w:rsidR="00B16104" w:rsidRPr="00B45977" w14:paraId="3EFFA312" w14:textId="77777777" w:rsidTr="00B16104">
        <w:trPr>
          <w:trHeight w:val="435"/>
        </w:trPr>
        <w:tc>
          <w:tcPr>
            <w:tcW w:w="790" w:type="dxa"/>
          </w:tcPr>
          <w:p w14:paraId="59E29A5A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b/>
                <w:sz w:val="24"/>
                <w:szCs w:val="24"/>
              </w:rPr>
            </w:pPr>
          </w:p>
        </w:tc>
        <w:tc>
          <w:tcPr>
            <w:tcW w:w="791" w:type="dxa"/>
          </w:tcPr>
          <w:p w14:paraId="65484E3A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0" w:type="dxa"/>
          </w:tcPr>
          <w:p w14:paraId="21EDF79D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1" w:type="dxa"/>
          </w:tcPr>
          <w:p w14:paraId="41411522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0" w:type="dxa"/>
          </w:tcPr>
          <w:p w14:paraId="78D47DAF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1" w:type="dxa"/>
          </w:tcPr>
          <w:p w14:paraId="0AE69598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0" w:type="dxa"/>
          </w:tcPr>
          <w:p w14:paraId="4B0594CD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1" w:type="dxa"/>
          </w:tcPr>
          <w:p w14:paraId="302A593C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0" w:type="dxa"/>
          </w:tcPr>
          <w:p w14:paraId="63AE27B0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  <w:tc>
          <w:tcPr>
            <w:tcW w:w="791" w:type="dxa"/>
          </w:tcPr>
          <w:p w14:paraId="2B35836C" w14:textId="77777777" w:rsidR="00B16104" w:rsidRPr="00B45977" w:rsidRDefault="00B16104" w:rsidP="003738B6">
            <w:pPr>
              <w:tabs>
                <w:tab w:val="left" w:pos="3060"/>
              </w:tabs>
              <w:rPr>
                <w:rFonts w:ascii="Century Gothic" w:hAnsi="Century Gothic" w:cs="Arial"/>
                <w:sz w:val="24"/>
                <w:szCs w:val="24"/>
              </w:rPr>
            </w:pPr>
          </w:p>
        </w:tc>
      </w:tr>
    </w:tbl>
    <w:p w14:paraId="701FC566" w14:textId="77777777" w:rsidR="00AB726B" w:rsidRPr="008B55FE" w:rsidRDefault="003738B6" w:rsidP="003738B6">
      <w:pPr>
        <w:tabs>
          <w:tab w:val="left" w:pos="3060"/>
        </w:tabs>
        <w:jc w:val="both"/>
        <w:rPr>
          <w:rFonts w:ascii="Century Gothic" w:hAnsi="Century Gothic" w:cs="Arial"/>
          <w:b/>
          <w:sz w:val="24"/>
          <w:szCs w:val="24"/>
        </w:rPr>
      </w:pPr>
      <w:r w:rsidRPr="008B55FE">
        <w:rPr>
          <w:rFonts w:ascii="Century Gothic" w:hAnsi="Century Gothic" w:cs="Arial"/>
          <w:b/>
          <w:sz w:val="24"/>
          <w:szCs w:val="24"/>
        </w:rPr>
        <w:t>Barcode number</w:t>
      </w:r>
    </w:p>
    <w:p w14:paraId="0DE4CE6C" w14:textId="77777777" w:rsidR="00B93154" w:rsidRPr="008B55FE" w:rsidRDefault="00024E36" w:rsidP="004809EE">
      <w:pPr>
        <w:tabs>
          <w:tab w:val="left" w:pos="3060"/>
        </w:tabs>
        <w:rPr>
          <w:rFonts w:ascii="Century Gothic" w:hAnsi="Century Gothic" w:cs="Arial"/>
          <w:sz w:val="24"/>
          <w:szCs w:val="24"/>
        </w:rPr>
      </w:pPr>
      <w:r w:rsidRPr="008B55FE">
        <w:rPr>
          <w:rFonts w:ascii="Century Gothic" w:hAnsi="Century Gothic" w:cs="Arial"/>
          <w:sz w:val="24"/>
          <w:szCs w:val="24"/>
        </w:rPr>
        <w:t xml:space="preserve">                                </w:t>
      </w:r>
    </w:p>
    <w:p w14:paraId="1DCFBC29" w14:textId="77777777" w:rsidR="000F4785" w:rsidRPr="008B55FE" w:rsidRDefault="008B55FE" w:rsidP="004809EE">
      <w:pPr>
        <w:tabs>
          <w:tab w:val="left" w:pos="3060"/>
        </w:tabs>
        <w:rPr>
          <w:rFonts w:ascii="Century Gothic" w:hAnsi="Century Gothic" w:cs="Arial"/>
          <w:b/>
          <w:sz w:val="24"/>
          <w:szCs w:val="24"/>
        </w:rPr>
      </w:pPr>
      <w:r w:rsidRPr="00DD4D2A">
        <w:rPr>
          <w:rFonts w:ascii="Century Gothic" w:hAnsi="Century Gothic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83FD615" wp14:editId="2404D9B8">
                <wp:simplePos x="0" y="0"/>
                <wp:positionH relativeFrom="column">
                  <wp:posOffset>3194177</wp:posOffset>
                </wp:positionH>
                <wp:positionV relativeFrom="paragraph">
                  <wp:posOffset>6985</wp:posOffset>
                </wp:positionV>
                <wp:extent cx="390144" cy="292608"/>
                <wp:effectExtent l="0" t="0" r="10160" b="127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390144" cy="292608"/>
                        </a:xfrm>
                        <a:prstGeom prst="rect">
                          <a:avLst/>
                        </a:prstGeom>
                        <a:noFill/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B79FC" id="Rectangle 45" o:spid="_x0000_s1026" style="position:absolute;margin-left:251.5pt;margin-top:.55pt;width:30.7pt;height:23.05pt;flip:x y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" filled="f" strokecolor="windowText" strokeweight=".25pt"/>
            </w:pict>
          </mc:Fallback>
        </mc:AlternateContent>
      </w:r>
      <w:r w:rsidR="00DD4D2A" w:rsidRPr="00DD4D2A">
        <w:rPr>
          <w:rFonts w:ascii="Century Gothic" w:hAnsi="Century Gothic" w:cs="Arial"/>
          <w:b/>
          <w:noProof/>
          <w:sz w:val="24"/>
          <w:szCs w:val="24"/>
          <w:lang w:eastAsia="en-GB"/>
        </w:rPr>
        <w:t>Bo</w:t>
      </w:r>
      <w:r w:rsidR="00DD4D2A">
        <w:rPr>
          <w:rFonts w:ascii="Century Gothic" w:hAnsi="Century Gothic" w:cs="Arial"/>
          <w:b/>
          <w:noProof/>
          <w:sz w:val="24"/>
          <w:szCs w:val="24"/>
          <w:lang w:eastAsia="en-GB"/>
        </w:rPr>
        <w:t>r</w:t>
      </w:r>
      <w:r w:rsidR="00DD4D2A" w:rsidRPr="00DD4D2A">
        <w:rPr>
          <w:rFonts w:ascii="Century Gothic" w:hAnsi="Century Gothic" w:cs="Arial"/>
          <w:b/>
          <w:noProof/>
          <w:sz w:val="24"/>
          <w:szCs w:val="24"/>
          <w:lang w:eastAsia="en-GB"/>
        </w:rPr>
        <w:t>rower information sent to</w:t>
      </w:r>
      <w:r w:rsidR="00DD4D2A">
        <w:rPr>
          <w:rFonts w:ascii="Century Gothic" w:hAnsi="Century Gothic" w:cs="Arial"/>
          <w:noProof/>
          <w:sz w:val="24"/>
          <w:szCs w:val="24"/>
          <w:lang w:eastAsia="en-GB"/>
        </w:rPr>
        <w:t xml:space="preserve"> </w:t>
      </w:r>
      <w:r w:rsidR="00DD4D2A" w:rsidRPr="008B55FE">
        <w:rPr>
          <w:rFonts w:ascii="Century Gothic" w:hAnsi="Century Gothic" w:cs="Arial"/>
          <w:b/>
          <w:sz w:val="24"/>
          <w:szCs w:val="24"/>
        </w:rPr>
        <w:t>Systems</w:t>
      </w:r>
      <w:r w:rsidRPr="008B55FE">
        <w:rPr>
          <w:rFonts w:ascii="Century Gothic" w:hAnsi="Century Gothic" w:cs="Arial"/>
          <w:b/>
          <w:sz w:val="24"/>
          <w:szCs w:val="24"/>
        </w:rPr>
        <w:t xml:space="preserve"> team</w:t>
      </w:r>
    </w:p>
    <w:p w14:paraId="457229D7" w14:textId="77777777" w:rsidR="000F4785" w:rsidRPr="008B55FE" w:rsidRDefault="00516B68" w:rsidP="00963B99">
      <w:pPr>
        <w:tabs>
          <w:tab w:val="left" w:pos="3060"/>
        </w:tabs>
        <w:rPr>
          <w:rFonts w:ascii="Century Gothic" w:hAnsi="Century Gothic" w:cs="Arial"/>
          <w:sz w:val="24"/>
          <w:szCs w:val="24"/>
        </w:rPr>
      </w:pPr>
      <w:r w:rsidRPr="008B55FE">
        <w:rPr>
          <w:rFonts w:ascii="Century Gothic" w:hAnsi="Century Gothic" w:cs="Arial"/>
          <w:b/>
          <w:sz w:val="24"/>
          <w:szCs w:val="24"/>
        </w:rPr>
        <w:t xml:space="preserve">       </w:t>
      </w:r>
      <w:r w:rsidR="00887380" w:rsidRPr="008B55FE">
        <w:rPr>
          <w:rFonts w:ascii="Century Gothic" w:hAnsi="Century Gothic" w:cs="Arial"/>
          <w:b/>
          <w:sz w:val="24"/>
          <w:szCs w:val="24"/>
        </w:rPr>
        <w:t xml:space="preserve"> </w:t>
      </w:r>
      <w:r w:rsidR="00024E36" w:rsidRPr="008B55FE">
        <w:rPr>
          <w:rFonts w:ascii="Century Gothic" w:hAnsi="Century Gothic" w:cs="Arial"/>
          <w:b/>
          <w:sz w:val="24"/>
          <w:szCs w:val="24"/>
        </w:rPr>
        <w:t xml:space="preserve">  </w:t>
      </w:r>
    </w:p>
    <w:p w14:paraId="47BBF8BE" w14:textId="77777777" w:rsidR="00E14016" w:rsidRPr="008B55FE" w:rsidRDefault="00FD25C4" w:rsidP="00E14016">
      <w:pPr>
        <w:rPr>
          <w:rFonts w:ascii="Century Gothic" w:hAnsi="Century Gothic" w:cs="Arial"/>
          <w:b/>
          <w:sz w:val="24"/>
          <w:szCs w:val="24"/>
          <w:u w:val="single"/>
        </w:rPr>
      </w:pPr>
      <w:r w:rsidRPr="008B55FE">
        <w:rPr>
          <w:rFonts w:ascii="Century Gothic" w:hAnsi="Century Gothic" w:cs="Arial"/>
          <w:b/>
          <w:sz w:val="24"/>
          <w:szCs w:val="24"/>
          <w:lang w:val="en-US"/>
        </w:rPr>
        <w:t xml:space="preserve">Please note: </w:t>
      </w:r>
      <w:r w:rsidR="00E14016" w:rsidRPr="008B55FE">
        <w:rPr>
          <w:rFonts w:ascii="Century Gothic" w:hAnsi="Century Gothic" w:cs="Arial"/>
          <w:b/>
          <w:sz w:val="24"/>
          <w:szCs w:val="24"/>
          <w:lang w:val="en-US"/>
        </w:rPr>
        <w:t xml:space="preserve">Expiry date should be </w:t>
      </w:r>
      <w:r w:rsidR="00E14016" w:rsidRPr="008B55FE">
        <w:rPr>
          <w:rFonts w:ascii="Century Gothic" w:hAnsi="Century Gothic" w:cs="Arial"/>
          <w:b/>
          <w:sz w:val="24"/>
          <w:szCs w:val="24"/>
        </w:rPr>
        <w:t xml:space="preserve">Sept 30th of the current academic year </w:t>
      </w:r>
      <w:r w:rsidR="00E14016" w:rsidRPr="008B55FE">
        <w:rPr>
          <w:rFonts w:ascii="Century Gothic" w:hAnsi="Century Gothic" w:cs="Arial"/>
          <w:b/>
          <w:sz w:val="24"/>
          <w:szCs w:val="24"/>
          <w:u w:val="single"/>
        </w:rPr>
        <w:t>or earlier</w:t>
      </w:r>
      <w:r w:rsidR="00E14016" w:rsidRPr="008B55FE">
        <w:rPr>
          <w:rFonts w:ascii="Century Gothic" w:hAnsi="Century Gothic" w:cs="Arial"/>
          <w:b/>
          <w:sz w:val="24"/>
          <w:szCs w:val="24"/>
        </w:rPr>
        <w:t xml:space="preserve"> (as indicated on ID/form/letter/contract).</w:t>
      </w:r>
    </w:p>
    <w:p w14:paraId="1142707C" w14:textId="77777777" w:rsidR="00090C00" w:rsidRPr="00E14016" w:rsidRDefault="00090C00" w:rsidP="00E14016">
      <w:pPr>
        <w:rPr>
          <w:rFonts w:ascii="Century Gothic" w:hAnsi="Century Gothic" w:cs="Arial"/>
        </w:rPr>
      </w:pPr>
    </w:p>
    <w:sectPr w:rsidR="00090C00" w:rsidRPr="00E14016" w:rsidSect="009D0949">
      <w:pgSz w:w="11906" w:h="16838"/>
      <w:pgMar w:top="426" w:right="566" w:bottom="142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C04D4" w14:textId="77777777" w:rsidR="00EF69FF" w:rsidRDefault="00EF69FF" w:rsidP="0068447E">
      <w:pPr>
        <w:spacing w:after="0" w:line="240" w:lineRule="auto"/>
      </w:pPr>
      <w:r>
        <w:separator/>
      </w:r>
    </w:p>
  </w:endnote>
  <w:endnote w:type="continuationSeparator" w:id="0">
    <w:p w14:paraId="42E16842" w14:textId="77777777" w:rsidR="00EF69FF" w:rsidRDefault="00EF69FF" w:rsidP="00684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12582" w14:textId="77777777" w:rsidR="00EF69FF" w:rsidRDefault="00EF69FF" w:rsidP="0068447E">
      <w:pPr>
        <w:spacing w:after="0" w:line="240" w:lineRule="auto"/>
      </w:pPr>
      <w:r>
        <w:separator/>
      </w:r>
    </w:p>
  </w:footnote>
  <w:footnote w:type="continuationSeparator" w:id="0">
    <w:p w14:paraId="6394CB63" w14:textId="77777777" w:rsidR="00EF69FF" w:rsidRDefault="00EF69FF" w:rsidP="006844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c2N7QwNjCxtDRQ0lEKTi0uzszPAykwrAUAeLGlMywAAAA="/>
  </w:docVars>
  <w:rsids>
    <w:rsidRoot w:val="0031067A"/>
    <w:rsid w:val="00012392"/>
    <w:rsid w:val="00024E36"/>
    <w:rsid w:val="00051EC9"/>
    <w:rsid w:val="00063242"/>
    <w:rsid w:val="000645C5"/>
    <w:rsid w:val="0006513B"/>
    <w:rsid w:val="000706CF"/>
    <w:rsid w:val="000754ED"/>
    <w:rsid w:val="000809DA"/>
    <w:rsid w:val="000827D8"/>
    <w:rsid w:val="00090C00"/>
    <w:rsid w:val="00090DC6"/>
    <w:rsid w:val="000B70C9"/>
    <w:rsid w:val="000C2D9B"/>
    <w:rsid w:val="000E4C0E"/>
    <w:rsid w:val="000E7A2D"/>
    <w:rsid w:val="000F4785"/>
    <w:rsid w:val="00100FBB"/>
    <w:rsid w:val="0011417C"/>
    <w:rsid w:val="00147724"/>
    <w:rsid w:val="00151DEE"/>
    <w:rsid w:val="00163761"/>
    <w:rsid w:val="00165BE9"/>
    <w:rsid w:val="0017584E"/>
    <w:rsid w:val="00195221"/>
    <w:rsid w:val="001A5E5E"/>
    <w:rsid w:val="001B3304"/>
    <w:rsid w:val="001C0F69"/>
    <w:rsid w:val="001D0FE8"/>
    <w:rsid w:val="001D4A01"/>
    <w:rsid w:val="0020175D"/>
    <w:rsid w:val="0020493B"/>
    <w:rsid w:val="00205067"/>
    <w:rsid w:val="0023345C"/>
    <w:rsid w:val="00234851"/>
    <w:rsid w:val="00246449"/>
    <w:rsid w:val="0025183B"/>
    <w:rsid w:val="00260201"/>
    <w:rsid w:val="0026364E"/>
    <w:rsid w:val="002727AC"/>
    <w:rsid w:val="00282AD1"/>
    <w:rsid w:val="002A2770"/>
    <w:rsid w:val="002A4CE1"/>
    <w:rsid w:val="002A6C4D"/>
    <w:rsid w:val="002D0B19"/>
    <w:rsid w:val="002E0643"/>
    <w:rsid w:val="002E0728"/>
    <w:rsid w:val="002E54A5"/>
    <w:rsid w:val="002F520E"/>
    <w:rsid w:val="0030290C"/>
    <w:rsid w:val="0031067A"/>
    <w:rsid w:val="00312529"/>
    <w:rsid w:val="003330D3"/>
    <w:rsid w:val="00343C4F"/>
    <w:rsid w:val="003441B8"/>
    <w:rsid w:val="00350B9C"/>
    <w:rsid w:val="003703CA"/>
    <w:rsid w:val="003738B6"/>
    <w:rsid w:val="003A18EA"/>
    <w:rsid w:val="003C3F50"/>
    <w:rsid w:val="003D1EE2"/>
    <w:rsid w:val="003D30C6"/>
    <w:rsid w:val="003D78F6"/>
    <w:rsid w:val="003F4661"/>
    <w:rsid w:val="004051B0"/>
    <w:rsid w:val="00424201"/>
    <w:rsid w:val="00436308"/>
    <w:rsid w:val="00442AC5"/>
    <w:rsid w:val="00462721"/>
    <w:rsid w:val="00467DC9"/>
    <w:rsid w:val="004809EE"/>
    <w:rsid w:val="004B4153"/>
    <w:rsid w:val="004D2EBC"/>
    <w:rsid w:val="004F4105"/>
    <w:rsid w:val="00516B68"/>
    <w:rsid w:val="0051700A"/>
    <w:rsid w:val="00531870"/>
    <w:rsid w:val="00535F8A"/>
    <w:rsid w:val="0054363A"/>
    <w:rsid w:val="005437FC"/>
    <w:rsid w:val="00555818"/>
    <w:rsid w:val="00557CB8"/>
    <w:rsid w:val="00583650"/>
    <w:rsid w:val="005A551D"/>
    <w:rsid w:val="005B1409"/>
    <w:rsid w:val="005B43B2"/>
    <w:rsid w:val="005C22E2"/>
    <w:rsid w:val="005C36BD"/>
    <w:rsid w:val="005D3E4E"/>
    <w:rsid w:val="005D7BD4"/>
    <w:rsid w:val="005E117C"/>
    <w:rsid w:val="005E1D9D"/>
    <w:rsid w:val="005E4B4E"/>
    <w:rsid w:val="005E4D9C"/>
    <w:rsid w:val="005E65A2"/>
    <w:rsid w:val="005F75BE"/>
    <w:rsid w:val="006000CD"/>
    <w:rsid w:val="0061570B"/>
    <w:rsid w:val="00621837"/>
    <w:rsid w:val="0062740A"/>
    <w:rsid w:val="00630BAF"/>
    <w:rsid w:val="00637779"/>
    <w:rsid w:val="00661E7E"/>
    <w:rsid w:val="006724E5"/>
    <w:rsid w:val="0068447E"/>
    <w:rsid w:val="00690747"/>
    <w:rsid w:val="00691DD6"/>
    <w:rsid w:val="006956E0"/>
    <w:rsid w:val="006B7B25"/>
    <w:rsid w:val="006C4FD8"/>
    <w:rsid w:val="006D03E3"/>
    <w:rsid w:val="006D4C0F"/>
    <w:rsid w:val="006E59E1"/>
    <w:rsid w:val="006E604C"/>
    <w:rsid w:val="006F2C1A"/>
    <w:rsid w:val="00714C38"/>
    <w:rsid w:val="007264C4"/>
    <w:rsid w:val="00733A41"/>
    <w:rsid w:val="00747F10"/>
    <w:rsid w:val="00761FD6"/>
    <w:rsid w:val="00764122"/>
    <w:rsid w:val="00776510"/>
    <w:rsid w:val="007C6004"/>
    <w:rsid w:val="007E3C02"/>
    <w:rsid w:val="007E63A2"/>
    <w:rsid w:val="007F6E5B"/>
    <w:rsid w:val="008129A6"/>
    <w:rsid w:val="0081778B"/>
    <w:rsid w:val="008366D4"/>
    <w:rsid w:val="0085539A"/>
    <w:rsid w:val="00855F33"/>
    <w:rsid w:val="008763CF"/>
    <w:rsid w:val="00887380"/>
    <w:rsid w:val="008A1023"/>
    <w:rsid w:val="008B55FE"/>
    <w:rsid w:val="008C6357"/>
    <w:rsid w:val="008D02DF"/>
    <w:rsid w:val="008D5B41"/>
    <w:rsid w:val="0090248D"/>
    <w:rsid w:val="00905CF8"/>
    <w:rsid w:val="009437FC"/>
    <w:rsid w:val="00946F2E"/>
    <w:rsid w:val="00954208"/>
    <w:rsid w:val="00963B99"/>
    <w:rsid w:val="00983928"/>
    <w:rsid w:val="009A2056"/>
    <w:rsid w:val="009B60AB"/>
    <w:rsid w:val="009B7BF9"/>
    <w:rsid w:val="009C7CAD"/>
    <w:rsid w:val="009D0949"/>
    <w:rsid w:val="009F29AD"/>
    <w:rsid w:val="009F5A61"/>
    <w:rsid w:val="00A03897"/>
    <w:rsid w:val="00A117F0"/>
    <w:rsid w:val="00A34B5F"/>
    <w:rsid w:val="00A43FFA"/>
    <w:rsid w:val="00A47229"/>
    <w:rsid w:val="00A73DF9"/>
    <w:rsid w:val="00A75A8B"/>
    <w:rsid w:val="00A82F5F"/>
    <w:rsid w:val="00A84E7D"/>
    <w:rsid w:val="00A86822"/>
    <w:rsid w:val="00A936FB"/>
    <w:rsid w:val="00AB4491"/>
    <w:rsid w:val="00AB5300"/>
    <w:rsid w:val="00AB726B"/>
    <w:rsid w:val="00AC6D75"/>
    <w:rsid w:val="00AE10F1"/>
    <w:rsid w:val="00B04C0C"/>
    <w:rsid w:val="00B05B97"/>
    <w:rsid w:val="00B10F88"/>
    <w:rsid w:val="00B16104"/>
    <w:rsid w:val="00B16A9F"/>
    <w:rsid w:val="00B31FD3"/>
    <w:rsid w:val="00B4194E"/>
    <w:rsid w:val="00B45977"/>
    <w:rsid w:val="00B571DD"/>
    <w:rsid w:val="00B610CC"/>
    <w:rsid w:val="00B80625"/>
    <w:rsid w:val="00B87AFB"/>
    <w:rsid w:val="00B93154"/>
    <w:rsid w:val="00B944C5"/>
    <w:rsid w:val="00BA2CEA"/>
    <w:rsid w:val="00BB0AED"/>
    <w:rsid w:val="00BB5300"/>
    <w:rsid w:val="00BC0C3A"/>
    <w:rsid w:val="00C2172F"/>
    <w:rsid w:val="00C26EC7"/>
    <w:rsid w:val="00C27955"/>
    <w:rsid w:val="00C30084"/>
    <w:rsid w:val="00C3293D"/>
    <w:rsid w:val="00C3500C"/>
    <w:rsid w:val="00C5545C"/>
    <w:rsid w:val="00C650EE"/>
    <w:rsid w:val="00C65338"/>
    <w:rsid w:val="00C848C4"/>
    <w:rsid w:val="00C95A6F"/>
    <w:rsid w:val="00C96705"/>
    <w:rsid w:val="00C96ED1"/>
    <w:rsid w:val="00CD6A17"/>
    <w:rsid w:val="00CE64D3"/>
    <w:rsid w:val="00CF64D3"/>
    <w:rsid w:val="00CF745B"/>
    <w:rsid w:val="00CF77CA"/>
    <w:rsid w:val="00D00FEF"/>
    <w:rsid w:val="00D021B6"/>
    <w:rsid w:val="00D10056"/>
    <w:rsid w:val="00D223B9"/>
    <w:rsid w:val="00D4648A"/>
    <w:rsid w:val="00D47F3C"/>
    <w:rsid w:val="00D541F3"/>
    <w:rsid w:val="00D67D5A"/>
    <w:rsid w:val="00D705BE"/>
    <w:rsid w:val="00D96FE2"/>
    <w:rsid w:val="00DB1048"/>
    <w:rsid w:val="00DB2437"/>
    <w:rsid w:val="00DC43E1"/>
    <w:rsid w:val="00DD4D2A"/>
    <w:rsid w:val="00DD6092"/>
    <w:rsid w:val="00DE4C5B"/>
    <w:rsid w:val="00E02D0D"/>
    <w:rsid w:val="00E14016"/>
    <w:rsid w:val="00E16210"/>
    <w:rsid w:val="00E22EB1"/>
    <w:rsid w:val="00E3729E"/>
    <w:rsid w:val="00E509A8"/>
    <w:rsid w:val="00E53710"/>
    <w:rsid w:val="00E9110F"/>
    <w:rsid w:val="00E95F37"/>
    <w:rsid w:val="00E97F1D"/>
    <w:rsid w:val="00ED3D19"/>
    <w:rsid w:val="00EF1798"/>
    <w:rsid w:val="00EF69FF"/>
    <w:rsid w:val="00F11507"/>
    <w:rsid w:val="00F14982"/>
    <w:rsid w:val="00F26AE8"/>
    <w:rsid w:val="00F2704E"/>
    <w:rsid w:val="00F44A83"/>
    <w:rsid w:val="00F70C9D"/>
    <w:rsid w:val="00F72E90"/>
    <w:rsid w:val="00F76ECD"/>
    <w:rsid w:val="00F83F95"/>
    <w:rsid w:val="00F85C04"/>
    <w:rsid w:val="00F94D41"/>
    <w:rsid w:val="00F963B2"/>
    <w:rsid w:val="00FA0C45"/>
    <w:rsid w:val="00FC30DC"/>
    <w:rsid w:val="00FC41DC"/>
    <w:rsid w:val="00FC5F49"/>
    <w:rsid w:val="00FD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39F3D60"/>
  <w15:docId w15:val="{76B668B9-4A10-44B3-BBA1-27575D806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CE64D3"/>
    <w:pPr>
      <w:keepNext/>
      <w:spacing w:after="0" w:line="240" w:lineRule="auto"/>
      <w:outlineLvl w:val="3"/>
    </w:pPr>
    <w:rPr>
      <w:rFonts w:ascii="Arial" w:eastAsia="Times New Roman" w:hAnsi="Arial" w:cs="Times New Roman"/>
      <w:b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7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7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27AC"/>
    <w:pPr>
      <w:ind w:left="720"/>
      <w:contextualSpacing/>
    </w:pPr>
  </w:style>
  <w:style w:type="table" w:styleId="TableGrid">
    <w:name w:val="Table Grid"/>
    <w:basedOn w:val="TableNormal"/>
    <w:uiPriority w:val="59"/>
    <w:rsid w:val="00621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844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8447E"/>
  </w:style>
  <w:style w:type="paragraph" w:styleId="Footer">
    <w:name w:val="footer"/>
    <w:basedOn w:val="Normal"/>
    <w:link w:val="FooterChar"/>
    <w:uiPriority w:val="99"/>
    <w:unhideWhenUsed/>
    <w:rsid w:val="006844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47E"/>
  </w:style>
  <w:style w:type="paragraph" w:styleId="Title">
    <w:name w:val="Title"/>
    <w:basedOn w:val="Normal"/>
    <w:next w:val="Normal"/>
    <w:link w:val="TitleChar"/>
    <w:uiPriority w:val="10"/>
    <w:qFormat/>
    <w:rsid w:val="00080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80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rsid w:val="004809E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E64D3"/>
    <w:rPr>
      <w:rFonts w:ascii="Arial" w:eastAsia="Times New Roman" w:hAnsi="Arial" w:cs="Times New Roman"/>
      <w:b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bk.ac.uk/about-us/policies/corporate-polici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A3FC72-6305-419B-A7D9-98D04B74E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kbeck College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Bernard</dc:creator>
  <cp:keywords>form; proxy borrower</cp:keywords>
  <cp:lastModifiedBy>Elizabeth Charles</cp:lastModifiedBy>
  <cp:revision>13</cp:revision>
  <cp:lastPrinted>2018-01-08T12:16:00Z</cp:lastPrinted>
  <dcterms:created xsi:type="dcterms:W3CDTF">2018-01-08T10:34:00Z</dcterms:created>
  <dcterms:modified xsi:type="dcterms:W3CDTF">2020-01-07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9340536</vt:i4>
  </property>
</Properties>
</file>